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7026D" w14:textId="77777777" w:rsidR="003D12D6" w:rsidRPr="00B97A7E" w:rsidRDefault="003D12D6" w:rsidP="003D12D6">
      <w:pPr>
        <w:pStyle w:val="Ttulo1"/>
        <w:spacing w:line="240" w:lineRule="auto"/>
        <w:rPr>
          <w:rFonts w:eastAsia="Calibri" w:cs="Times New Roman"/>
          <w:szCs w:val="24"/>
          <w:lang w:eastAsia="pt-PT"/>
        </w:rPr>
      </w:pPr>
      <w:r w:rsidRPr="00B97A7E">
        <w:rPr>
          <w:rFonts w:eastAsia="Calibri" w:cs="Times New Roman"/>
          <w:szCs w:val="24"/>
          <w:lang w:eastAsia="pt-PT"/>
        </w:rPr>
        <w:t>Página de Título</w:t>
      </w:r>
    </w:p>
    <w:p w14:paraId="1DB5078F" w14:textId="77777777" w:rsidR="003D12D6" w:rsidRPr="0012389B" w:rsidRDefault="003D12D6" w:rsidP="00F835D4">
      <w:pPr>
        <w:jc w:val="center"/>
        <w:rPr>
          <w:b/>
        </w:rPr>
      </w:pPr>
    </w:p>
    <w:p w14:paraId="44EFCB72" w14:textId="7644AE16" w:rsidR="003D12D6" w:rsidRPr="00F835D4" w:rsidRDefault="00F835D4" w:rsidP="00F835D4">
      <w:pPr>
        <w:jc w:val="center"/>
        <w:rPr>
          <w:rFonts w:eastAsiaTheme="minorHAnsi"/>
          <w:highlight w:val="yellow"/>
          <w:lang w:eastAsia="en-US"/>
        </w:rPr>
      </w:pPr>
      <w:r w:rsidRPr="00931090">
        <w:rPr>
          <w:rFonts w:eastAsia="Calibri"/>
          <w:b/>
          <w:lang w:eastAsia="en-US"/>
        </w:rPr>
        <w:t xml:space="preserve">Liderança, equipas, rendimento e comprometimento organizacional: </w:t>
      </w:r>
      <w:r>
        <w:rPr>
          <w:rFonts w:eastAsia="Calibri"/>
          <w:b/>
          <w:lang w:eastAsia="en-US"/>
        </w:rPr>
        <w:t>Um e</w:t>
      </w:r>
      <w:r w:rsidRPr="00931090">
        <w:rPr>
          <w:rFonts w:eastAsia="Calibri"/>
          <w:b/>
          <w:lang w:eastAsia="en-US"/>
        </w:rPr>
        <w:t xml:space="preserve">studo sobre método </w:t>
      </w:r>
      <w:proofErr w:type="spellStart"/>
      <w:r w:rsidRPr="004F034C">
        <w:rPr>
          <w:rFonts w:eastAsia="Calibri"/>
          <w:b/>
          <w:i/>
          <w:lang w:eastAsia="en-US"/>
        </w:rPr>
        <w:t>scrum</w:t>
      </w:r>
      <w:proofErr w:type="spellEnd"/>
    </w:p>
    <w:p w14:paraId="3E5CADBB" w14:textId="77777777" w:rsidR="003D12D6" w:rsidRPr="00F27DD4" w:rsidRDefault="003D12D6" w:rsidP="00F835D4">
      <w:pPr>
        <w:jc w:val="center"/>
        <w:rPr>
          <w:rFonts w:eastAsia="Calibri"/>
          <w:b/>
          <w:lang w:eastAsia="pt-PT"/>
        </w:rPr>
      </w:pPr>
    </w:p>
    <w:p w14:paraId="0481A632" w14:textId="77777777" w:rsidR="003D12D6" w:rsidRPr="004F034C" w:rsidRDefault="003D12D6" w:rsidP="00F835D4">
      <w:pPr>
        <w:rPr>
          <w:i/>
        </w:rPr>
      </w:pPr>
      <w:r w:rsidRPr="004F034C">
        <w:t xml:space="preserve">Título curto: </w:t>
      </w:r>
      <w:r w:rsidRPr="004F034C">
        <w:rPr>
          <w:b/>
        </w:rPr>
        <w:t>Liderança e método “</w:t>
      </w:r>
      <w:proofErr w:type="spellStart"/>
      <w:r w:rsidRPr="004F034C">
        <w:rPr>
          <w:b/>
        </w:rPr>
        <w:t>scrum</w:t>
      </w:r>
      <w:proofErr w:type="spellEnd"/>
      <w:r w:rsidRPr="004F034C">
        <w:rPr>
          <w:b/>
        </w:rPr>
        <w:t>”</w:t>
      </w:r>
    </w:p>
    <w:p w14:paraId="7CD175AC" w14:textId="77777777" w:rsidR="003D12D6" w:rsidRPr="00014162" w:rsidRDefault="003D12D6" w:rsidP="00F835D4"/>
    <w:p w14:paraId="0A9C3974" w14:textId="77777777" w:rsidR="003D12D6" w:rsidRPr="00012B34" w:rsidRDefault="003D12D6" w:rsidP="003D12D6">
      <w:pPr>
        <w:rPr>
          <w:b/>
        </w:rPr>
      </w:pPr>
      <w:r w:rsidRPr="00012B34">
        <w:rPr>
          <w:b/>
        </w:rPr>
        <w:t>Autores</w:t>
      </w:r>
    </w:p>
    <w:p w14:paraId="2654D542" w14:textId="5C5527A8" w:rsidR="003D12D6" w:rsidRPr="00C11306" w:rsidRDefault="003D12D6" w:rsidP="003D12D6">
      <w:r w:rsidRPr="00012B34">
        <w:rPr>
          <w:b/>
        </w:rPr>
        <w:t>1.</w:t>
      </w:r>
      <w:r w:rsidRPr="00012B34">
        <w:t xml:space="preserve"> </w:t>
      </w:r>
      <w:r>
        <w:t xml:space="preserve">Ana </w:t>
      </w:r>
      <w:r w:rsidR="000A3D28">
        <w:t xml:space="preserve">Rita </w:t>
      </w:r>
      <w:r>
        <w:t>Ribeiro</w:t>
      </w:r>
    </w:p>
    <w:p w14:paraId="1F860EB5" w14:textId="77777777" w:rsidR="003D12D6" w:rsidRPr="00517234" w:rsidRDefault="003D12D6" w:rsidP="003D12D6">
      <w:r w:rsidRPr="00C11D65">
        <w:t xml:space="preserve">Universidade do Minho, </w:t>
      </w:r>
      <w:r>
        <w:t>Escola de Psicologia</w:t>
      </w:r>
      <w:r w:rsidRPr="00C11D65">
        <w:t xml:space="preserve">. </w:t>
      </w:r>
      <w:r w:rsidRPr="00517234">
        <w:t xml:space="preserve">Portugal. </w:t>
      </w:r>
      <w:hyperlink r:id="rId10" w:history="1">
        <w:r w:rsidRPr="00F344FB">
          <w:rPr>
            <w:rStyle w:val="Hiperligao"/>
          </w:rPr>
          <w:t>a86967@alunos.uminho.pt</w:t>
        </w:r>
      </w:hyperlink>
    </w:p>
    <w:p w14:paraId="74EF0566" w14:textId="5395F194" w:rsidR="003D12D6" w:rsidRDefault="003D12D6" w:rsidP="003D12D6">
      <w:proofErr w:type="spellStart"/>
      <w:r w:rsidRPr="00C11306">
        <w:t>Orcid</w:t>
      </w:r>
      <w:proofErr w:type="spellEnd"/>
      <w:r w:rsidRPr="00C11306">
        <w:t>:</w:t>
      </w:r>
      <w:r>
        <w:t xml:space="preserve"> </w:t>
      </w:r>
      <w:hyperlink r:id="rId11" w:history="1">
        <w:r w:rsidR="000A3D28" w:rsidRPr="004857F3">
          <w:rPr>
            <w:rStyle w:val="Hiperligao"/>
          </w:rPr>
          <w:t>https://orcid.org/0000-0001-5458-5153</w:t>
        </w:r>
      </w:hyperlink>
      <w:r w:rsidR="000A3D28">
        <w:t xml:space="preserve"> </w:t>
      </w:r>
    </w:p>
    <w:p w14:paraId="10AF1D7B" w14:textId="77777777" w:rsidR="003D12D6" w:rsidRDefault="003D12D6" w:rsidP="003D12D6"/>
    <w:p w14:paraId="290AC23D" w14:textId="77777777" w:rsidR="003D12D6" w:rsidRPr="00012B34" w:rsidRDefault="003D12D6" w:rsidP="003D12D6">
      <w:r w:rsidRPr="00B46636">
        <w:rPr>
          <w:b/>
        </w:rPr>
        <w:t xml:space="preserve">2. </w:t>
      </w:r>
      <w:r w:rsidRPr="00012B34">
        <w:t>A. Rui Gomes</w:t>
      </w:r>
    </w:p>
    <w:p w14:paraId="1CCA6DBD" w14:textId="77777777" w:rsidR="003D12D6" w:rsidRPr="00C11306" w:rsidRDefault="003D12D6" w:rsidP="003D12D6">
      <w:r w:rsidRPr="00012B34">
        <w:t xml:space="preserve">Centro de Investigação de Psicologia. </w:t>
      </w:r>
      <w:r w:rsidRPr="00C11D65">
        <w:t xml:space="preserve">Escola de Psicologia. Universidade do Minho. </w:t>
      </w:r>
      <w:r w:rsidRPr="00C11306">
        <w:t xml:space="preserve">Portugal. </w:t>
      </w:r>
      <w:hyperlink r:id="rId12" w:history="1">
        <w:r w:rsidRPr="008C4579">
          <w:rPr>
            <w:rStyle w:val="Hiperligao"/>
          </w:rPr>
          <w:t>rgomes@psi.uminho.pt</w:t>
        </w:r>
      </w:hyperlink>
      <w:r>
        <w:t xml:space="preserve"> </w:t>
      </w:r>
    </w:p>
    <w:p w14:paraId="1CE09B64" w14:textId="7B31338F" w:rsidR="003D12D6" w:rsidRPr="00C11306" w:rsidRDefault="003D12D6" w:rsidP="003D12D6">
      <w:proofErr w:type="spellStart"/>
      <w:r w:rsidRPr="00C11306">
        <w:t>Orcid</w:t>
      </w:r>
      <w:proofErr w:type="spellEnd"/>
      <w:r w:rsidRPr="00C11306">
        <w:t xml:space="preserve">: </w:t>
      </w:r>
      <w:hyperlink r:id="rId13" w:history="1">
        <w:r w:rsidR="000A3D28" w:rsidRPr="004857F3">
          <w:rPr>
            <w:rStyle w:val="Hiperligao"/>
          </w:rPr>
          <w:t>https://orcid.org/0000-0002-6390-9866</w:t>
        </w:r>
      </w:hyperlink>
      <w:r w:rsidR="000A3D28">
        <w:t xml:space="preserve"> </w:t>
      </w:r>
    </w:p>
    <w:p w14:paraId="6FB619DA" w14:textId="77777777" w:rsidR="003D12D6" w:rsidRPr="00C11306" w:rsidRDefault="003D12D6" w:rsidP="003D12D6"/>
    <w:p w14:paraId="380AA7D2" w14:textId="77777777" w:rsidR="003D12D6" w:rsidRPr="00517234" w:rsidRDefault="003D12D6" w:rsidP="003D12D6">
      <w:r w:rsidRPr="00B46636">
        <w:rPr>
          <w:b/>
        </w:rPr>
        <w:t>3.</w:t>
      </w:r>
      <w:r>
        <w:t xml:space="preserve"> </w:t>
      </w:r>
      <w:r w:rsidRPr="00517234">
        <w:t>Catarina Morais</w:t>
      </w:r>
    </w:p>
    <w:p w14:paraId="0BD50539" w14:textId="77777777" w:rsidR="003D12D6" w:rsidRPr="00517234" w:rsidRDefault="003D12D6" w:rsidP="003D12D6">
      <w:pPr>
        <w:rPr>
          <w:lang w:eastAsia="pt-PT"/>
        </w:rPr>
      </w:pPr>
      <w:r w:rsidRPr="00B46636">
        <w:rPr>
          <w:lang w:eastAsia="pt-PT"/>
        </w:rPr>
        <w:t>Centro de Investigação para o Desenvolvimento Humano</w:t>
      </w:r>
      <w:r>
        <w:rPr>
          <w:lang w:eastAsia="pt-PT"/>
        </w:rPr>
        <w:t xml:space="preserve">. Faculdade de Educação e Psicologia. </w:t>
      </w:r>
      <w:r w:rsidRPr="00517234">
        <w:rPr>
          <w:lang w:eastAsia="pt-PT"/>
        </w:rPr>
        <w:t>Universidade Católica Portuguesa. Portugal.</w:t>
      </w:r>
      <w:r>
        <w:rPr>
          <w:lang w:eastAsia="pt-PT"/>
        </w:rPr>
        <w:t xml:space="preserve"> </w:t>
      </w:r>
      <w:hyperlink r:id="rId14" w:history="1">
        <w:r w:rsidRPr="008C4579">
          <w:rPr>
            <w:rStyle w:val="Hiperligao"/>
            <w:lang w:eastAsia="pt-PT"/>
          </w:rPr>
          <w:t>cmorais@porto.ucp.pt</w:t>
        </w:r>
      </w:hyperlink>
      <w:r w:rsidRPr="00517234">
        <w:rPr>
          <w:lang w:eastAsia="pt-PT"/>
        </w:rPr>
        <w:t xml:space="preserve"> </w:t>
      </w:r>
    </w:p>
    <w:p w14:paraId="06361EB2" w14:textId="77777777" w:rsidR="003D12D6" w:rsidRDefault="003D12D6" w:rsidP="003D12D6">
      <w:proofErr w:type="spellStart"/>
      <w:r w:rsidRPr="00C11306">
        <w:t>Orcid</w:t>
      </w:r>
      <w:proofErr w:type="spellEnd"/>
      <w:r w:rsidRPr="00C11306">
        <w:t xml:space="preserve">: </w:t>
      </w:r>
      <w:hyperlink r:id="rId15" w:history="1">
        <w:r w:rsidRPr="0098049C">
          <w:rPr>
            <w:rStyle w:val="Hiperligao"/>
          </w:rPr>
          <w:t>https://orcid.org/0000-0002-9881-3514</w:t>
        </w:r>
      </w:hyperlink>
      <w:r>
        <w:t xml:space="preserve"> </w:t>
      </w:r>
    </w:p>
    <w:p w14:paraId="654454F9" w14:textId="77777777" w:rsidR="003D12D6" w:rsidRDefault="003D12D6" w:rsidP="003D12D6"/>
    <w:p w14:paraId="097CCB26" w14:textId="77777777" w:rsidR="003D12D6" w:rsidRDefault="003D12D6" w:rsidP="003D12D6">
      <w:r w:rsidRPr="003B5EF1">
        <w:rPr>
          <w:b/>
        </w:rPr>
        <w:t>4.</w:t>
      </w:r>
      <w:r>
        <w:t xml:space="preserve"> Jacinta Sousa</w:t>
      </w:r>
    </w:p>
    <w:p w14:paraId="138A197E" w14:textId="77777777" w:rsidR="003D12D6" w:rsidRDefault="003D12D6" w:rsidP="003D12D6">
      <w:r>
        <w:t xml:space="preserve">Centro de Investigação de Psicologia. </w:t>
      </w:r>
      <w:proofErr w:type="gramStart"/>
      <w:r>
        <w:t>Adaptação, Rendimento e Desenvolvimento Humano</w:t>
      </w:r>
      <w:proofErr w:type="gramEnd"/>
      <w:r>
        <w:t xml:space="preserve">. Escola de Psicologia. Universidade do Minho. Portugal. jacintamarlene@hotmail.com </w:t>
      </w:r>
    </w:p>
    <w:p w14:paraId="3400C274" w14:textId="77777777" w:rsidR="003D12D6" w:rsidRDefault="003D12D6" w:rsidP="003D12D6">
      <w:proofErr w:type="spellStart"/>
      <w:r>
        <w:t>Orcid</w:t>
      </w:r>
      <w:proofErr w:type="spellEnd"/>
      <w:r>
        <w:t xml:space="preserve">: </w:t>
      </w:r>
      <w:hyperlink r:id="rId16" w:history="1">
        <w:r w:rsidRPr="00F344FB">
          <w:rPr>
            <w:rStyle w:val="Hiperligao"/>
          </w:rPr>
          <w:t>https://orcid.org/0000-0002-0491-2520</w:t>
        </w:r>
      </w:hyperlink>
    </w:p>
    <w:p w14:paraId="1C30A127" w14:textId="77777777" w:rsidR="003D12D6" w:rsidRPr="00517234" w:rsidRDefault="003D12D6" w:rsidP="003D12D6"/>
    <w:p w14:paraId="10A313D0" w14:textId="77777777" w:rsidR="003D12D6" w:rsidRPr="004808A2" w:rsidRDefault="003D12D6" w:rsidP="003D12D6">
      <w:r>
        <w:rPr>
          <w:b/>
        </w:rPr>
        <w:t>5.</w:t>
      </w:r>
      <w:r w:rsidRPr="004808A2">
        <w:rPr>
          <w:b/>
        </w:rPr>
        <w:t xml:space="preserve"> </w:t>
      </w:r>
      <w:r w:rsidRPr="004808A2">
        <w:t>Liliana Fontes</w:t>
      </w:r>
    </w:p>
    <w:p w14:paraId="5B3BC058" w14:textId="77777777" w:rsidR="003D12D6" w:rsidRPr="00F27DD4" w:rsidRDefault="003D12D6" w:rsidP="003D12D6">
      <w:r w:rsidRPr="00012B34">
        <w:t xml:space="preserve">Centro de Investigação de Psicologia. </w:t>
      </w:r>
      <w:proofErr w:type="gramStart"/>
      <w:r w:rsidRPr="00CD1E12">
        <w:t>Adaptação, Rendimento e Desenvolvimento Humano</w:t>
      </w:r>
      <w:proofErr w:type="gramEnd"/>
      <w:r w:rsidRPr="00CD1E12">
        <w:t xml:space="preserve">. </w:t>
      </w:r>
      <w:r w:rsidRPr="00C11D65">
        <w:t xml:space="preserve">Escola de Psicologia. Universidade do Minho. </w:t>
      </w:r>
      <w:r w:rsidRPr="00C11306">
        <w:t xml:space="preserve">Portugal. </w:t>
      </w:r>
      <w:hyperlink r:id="rId17" w:history="1">
        <w:r w:rsidRPr="00C9064E">
          <w:rPr>
            <w:rStyle w:val="Hiperligao"/>
          </w:rPr>
          <w:t>liliana.magalhaes2@gmail.com</w:t>
        </w:r>
      </w:hyperlink>
      <w:r w:rsidRPr="00C9064E">
        <w:t xml:space="preserve"> </w:t>
      </w:r>
    </w:p>
    <w:p w14:paraId="1E4EC923" w14:textId="77777777" w:rsidR="003D12D6" w:rsidRDefault="003D12D6" w:rsidP="003D12D6">
      <w:pPr>
        <w:rPr>
          <w:rStyle w:val="Hiperligao"/>
        </w:rPr>
      </w:pPr>
      <w:proofErr w:type="spellStart"/>
      <w:r w:rsidRPr="00C9064E">
        <w:t>Orcid</w:t>
      </w:r>
      <w:proofErr w:type="spellEnd"/>
      <w:r w:rsidRPr="00C9064E">
        <w:t xml:space="preserve">: </w:t>
      </w:r>
      <w:hyperlink r:id="rId18" w:history="1">
        <w:r w:rsidRPr="00C9064E">
          <w:rPr>
            <w:rStyle w:val="Hiperligao"/>
          </w:rPr>
          <w:t>https://orcid.org/0000-0002-6726-2254</w:t>
        </w:r>
      </w:hyperlink>
    </w:p>
    <w:p w14:paraId="08A61A64" w14:textId="77777777" w:rsidR="003D12D6" w:rsidRPr="00F27DD4" w:rsidRDefault="003D12D6" w:rsidP="003D12D6"/>
    <w:p w14:paraId="674F12D1" w14:textId="77777777" w:rsidR="003D12D6" w:rsidRPr="00517234" w:rsidRDefault="003D12D6" w:rsidP="003D12D6">
      <w:pPr>
        <w:jc w:val="both"/>
      </w:pPr>
      <w:r w:rsidRPr="00517234">
        <w:t>*</w:t>
      </w:r>
      <w:r>
        <w:rPr>
          <w:b/>
        </w:rPr>
        <w:t>Autor Correspondente:</w:t>
      </w:r>
    </w:p>
    <w:p w14:paraId="5F91C75F" w14:textId="77777777" w:rsidR="003D12D6" w:rsidRPr="00517234" w:rsidRDefault="003D12D6" w:rsidP="003D12D6">
      <w:pPr>
        <w:jc w:val="both"/>
        <w:rPr>
          <w:b/>
        </w:rPr>
      </w:pPr>
      <w:r w:rsidRPr="00517234">
        <w:t xml:space="preserve">Rui Gomes, Universidade do Minho, Escola de Psicologia, Campus de Gualtar, 4710-057 Braga, Portugal (e-mail: </w:t>
      </w:r>
      <w:hyperlink r:id="rId19" w:history="1">
        <w:r w:rsidRPr="00517234">
          <w:rPr>
            <w:rStyle w:val="Hiperligao"/>
          </w:rPr>
          <w:t>rgomes@psi.uminho.pt</w:t>
        </w:r>
      </w:hyperlink>
      <w:r w:rsidRPr="00517234">
        <w:t>).</w:t>
      </w:r>
    </w:p>
    <w:p w14:paraId="769A737B" w14:textId="77777777" w:rsidR="003D12D6" w:rsidRPr="00517234" w:rsidRDefault="003D12D6" w:rsidP="003D12D6">
      <w:pPr>
        <w:rPr>
          <w:b/>
        </w:rPr>
      </w:pPr>
    </w:p>
    <w:p w14:paraId="1E4D2C13" w14:textId="77777777" w:rsidR="003D12D6" w:rsidRPr="00B46636" w:rsidRDefault="003D12D6" w:rsidP="003D12D6">
      <w:pPr>
        <w:rPr>
          <w:b/>
        </w:rPr>
      </w:pPr>
      <w:r>
        <w:rPr>
          <w:b/>
        </w:rPr>
        <w:t>Financiamento:</w:t>
      </w:r>
    </w:p>
    <w:p w14:paraId="11A08815" w14:textId="77777777" w:rsidR="003D12D6" w:rsidRPr="00B97A7E" w:rsidRDefault="003D12D6" w:rsidP="003D12D6">
      <w:r w:rsidRPr="00086478">
        <w:t xml:space="preserve">Este estudo foi conduzido pelo centro de investigação de psicologia (CIPsi/UM) Escola de Psicologia, Universidade do Minho, suportado pela fundação de Ciência e Tecnologia (FCT) através do orçamento de </w:t>
      </w:r>
      <w:r>
        <w:t xml:space="preserve">estado português. </w:t>
      </w:r>
    </w:p>
    <w:p w14:paraId="5691436D" w14:textId="77777777" w:rsidR="003D12D6" w:rsidRPr="00B97A7E" w:rsidRDefault="003D12D6" w:rsidP="003D12D6">
      <w:pPr>
        <w:rPr>
          <w:b/>
        </w:rPr>
      </w:pPr>
    </w:p>
    <w:p w14:paraId="1DD49679" w14:textId="77777777" w:rsidR="003D12D6" w:rsidRPr="00B46636" w:rsidRDefault="003D12D6" w:rsidP="003D12D6">
      <w:pPr>
        <w:rPr>
          <w:bCs/>
        </w:rPr>
      </w:pPr>
      <w:r w:rsidRPr="00B46636">
        <w:rPr>
          <w:b/>
        </w:rPr>
        <w:t>Conflito de interesses</w:t>
      </w:r>
    </w:p>
    <w:p w14:paraId="7F9D6CAE" w14:textId="5989C067" w:rsidR="003D12D6" w:rsidRPr="00B83173" w:rsidRDefault="003D12D6" w:rsidP="003D12D6">
      <w:pPr>
        <w:ind w:firstLine="567"/>
      </w:pPr>
      <w:r w:rsidRPr="00B83173">
        <w:t>Informamos que o texto ora submetido é original e não foi enviado para outro periódico. Declaramos ainda não haver conflito de interesses na submissão a este periódico, que concordamos com a publicação do manuscrito submetido, caso aprovado, e com a ordem em que os nomes dos/as autores/as estão dispostos.</w:t>
      </w:r>
    </w:p>
    <w:p w14:paraId="203CD12E" w14:textId="77777777" w:rsidR="003D12D6" w:rsidRPr="007E438B" w:rsidRDefault="003D12D6" w:rsidP="003D12D6"/>
    <w:p w14:paraId="5831918C" w14:textId="77777777" w:rsidR="003D12D6" w:rsidRPr="007E438B" w:rsidRDefault="003D12D6" w:rsidP="003D12D6">
      <w:pPr>
        <w:rPr>
          <w:b/>
        </w:rPr>
      </w:pPr>
      <w:r w:rsidRPr="007E438B">
        <w:rPr>
          <w:b/>
        </w:rPr>
        <w:t>Aprovação, ética e consentimento</w:t>
      </w:r>
    </w:p>
    <w:p w14:paraId="43B7DE16" w14:textId="77777777" w:rsidR="0072451A" w:rsidRDefault="003D12D6" w:rsidP="000B5E67">
      <w:pPr>
        <w:ind w:firstLine="567"/>
        <w:rPr>
          <w:rFonts w:eastAsia="Calibri"/>
          <w:lang w:eastAsia="en-US"/>
        </w:rPr>
      </w:pPr>
      <w:r>
        <w:rPr>
          <w:rFonts w:eastAsia="Calibri"/>
          <w:lang w:eastAsia="en-US"/>
        </w:rPr>
        <w:lastRenderedPageBreak/>
        <w:t>E</w:t>
      </w:r>
      <w:r w:rsidRPr="00742F4C">
        <w:rPr>
          <w:rFonts w:eastAsia="Calibri"/>
          <w:lang w:eastAsia="en-US"/>
        </w:rPr>
        <w:t xml:space="preserve">sta investigação foi aprovada pela Comissão de Ética para a Investigação em Ciências Sociais e Humanas </w:t>
      </w:r>
      <w:r>
        <w:rPr>
          <w:rFonts w:eastAsia="Calibri"/>
          <w:lang w:eastAsia="en-US"/>
        </w:rPr>
        <w:t xml:space="preserve">da Universidade do Minho </w:t>
      </w:r>
      <w:r w:rsidRPr="00742F4C">
        <w:rPr>
          <w:rFonts w:eastAsia="Calibri"/>
          <w:lang w:eastAsia="en-US"/>
        </w:rPr>
        <w:t xml:space="preserve">(CEICSH 128/2020). </w:t>
      </w:r>
      <w:bookmarkStart w:id="0" w:name="_GoBack"/>
      <w:bookmarkEnd w:id="0"/>
    </w:p>
    <w:sectPr w:rsidR="0072451A" w:rsidSect="0072451A">
      <w:pgSz w:w="11906" w:h="16838"/>
      <w:pgMar w:top="1418" w:right="1418" w:bottom="1418" w:left="1418" w:header="709" w:footer="709" w:gutter="0"/>
      <w:pgNumType w:start="3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09F4E" w14:textId="77777777" w:rsidR="00787770" w:rsidRDefault="00787770" w:rsidP="00F14A2D">
      <w:r>
        <w:separator/>
      </w:r>
    </w:p>
  </w:endnote>
  <w:endnote w:type="continuationSeparator" w:id="0">
    <w:p w14:paraId="4733F6FB" w14:textId="77777777" w:rsidR="00787770" w:rsidRDefault="00787770" w:rsidP="00F14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27B1A" w14:textId="77777777" w:rsidR="00787770" w:rsidRDefault="00787770" w:rsidP="00F14A2D">
      <w:r>
        <w:separator/>
      </w:r>
    </w:p>
  </w:footnote>
  <w:footnote w:type="continuationSeparator" w:id="0">
    <w:p w14:paraId="5852FCB3" w14:textId="77777777" w:rsidR="00787770" w:rsidRDefault="00787770" w:rsidP="00F14A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UyNDO1sDAxtjRQ0lEKTi0uzszPAykwNKgFAHlPW/stAAAA"/>
  </w:docVars>
  <w:rsids>
    <w:rsidRoot w:val="00194AAA"/>
    <w:rsid w:val="00004203"/>
    <w:rsid w:val="00012B34"/>
    <w:rsid w:val="00014162"/>
    <w:rsid w:val="00016C10"/>
    <w:rsid w:val="000279B4"/>
    <w:rsid w:val="00027FF5"/>
    <w:rsid w:val="0003558C"/>
    <w:rsid w:val="00037EA5"/>
    <w:rsid w:val="00037EF0"/>
    <w:rsid w:val="000428F2"/>
    <w:rsid w:val="0004355E"/>
    <w:rsid w:val="000466AC"/>
    <w:rsid w:val="00047695"/>
    <w:rsid w:val="00052475"/>
    <w:rsid w:val="00055CD4"/>
    <w:rsid w:val="00055E30"/>
    <w:rsid w:val="00062D42"/>
    <w:rsid w:val="00065A0D"/>
    <w:rsid w:val="00067F53"/>
    <w:rsid w:val="0007128A"/>
    <w:rsid w:val="00077E7A"/>
    <w:rsid w:val="00086478"/>
    <w:rsid w:val="00086746"/>
    <w:rsid w:val="00092308"/>
    <w:rsid w:val="00092336"/>
    <w:rsid w:val="0009708B"/>
    <w:rsid w:val="0009764A"/>
    <w:rsid w:val="00097AE5"/>
    <w:rsid w:val="000A25BE"/>
    <w:rsid w:val="000A38F1"/>
    <w:rsid w:val="000A3D28"/>
    <w:rsid w:val="000B0D30"/>
    <w:rsid w:val="000B434A"/>
    <w:rsid w:val="000B5E67"/>
    <w:rsid w:val="000B627E"/>
    <w:rsid w:val="000B7815"/>
    <w:rsid w:val="000C11D2"/>
    <w:rsid w:val="000C249D"/>
    <w:rsid w:val="000C362D"/>
    <w:rsid w:val="000C5063"/>
    <w:rsid w:val="000C5815"/>
    <w:rsid w:val="000C7B1F"/>
    <w:rsid w:val="000D2F3F"/>
    <w:rsid w:val="000D681A"/>
    <w:rsid w:val="000E1AA0"/>
    <w:rsid w:val="000E3019"/>
    <w:rsid w:val="000E56B8"/>
    <w:rsid w:val="000E6492"/>
    <w:rsid w:val="000E72FD"/>
    <w:rsid w:val="000F0ECE"/>
    <w:rsid w:val="000F5768"/>
    <w:rsid w:val="00100CB9"/>
    <w:rsid w:val="001012D1"/>
    <w:rsid w:val="00102B41"/>
    <w:rsid w:val="00110A34"/>
    <w:rsid w:val="0011220D"/>
    <w:rsid w:val="0011333C"/>
    <w:rsid w:val="00113AD9"/>
    <w:rsid w:val="00121411"/>
    <w:rsid w:val="0012389B"/>
    <w:rsid w:val="00125F97"/>
    <w:rsid w:val="00126F11"/>
    <w:rsid w:val="00132E7C"/>
    <w:rsid w:val="0013382D"/>
    <w:rsid w:val="00133A87"/>
    <w:rsid w:val="00135745"/>
    <w:rsid w:val="00136A92"/>
    <w:rsid w:val="00142F70"/>
    <w:rsid w:val="001438B0"/>
    <w:rsid w:val="00143A2B"/>
    <w:rsid w:val="001460AB"/>
    <w:rsid w:val="0014704A"/>
    <w:rsid w:val="0015000B"/>
    <w:rsid w:val="0015662C"/>
    <w:rsid w:val="00161D04"/>
    <w:rsid w:val="001653D4"/>
    <w:rsid w:val="00170F75"/>
    <w:rsid w:val="001746C5"/>
    <w:rsid w:val="00181CDB"/>
    <w:rsid w:val="00181D81"/>
    <w:rsid w:val="00182309"/>
    <w:rsid w:val="00193750"/>
    <w:rsid w:val="00194AAA"/>
    <w:rsid w:val="001A04A8"/>
    <w:rsid w:val="001A6183"/>
    <w:rsid w:val="001A6CEA"/>
    <w:rsid w:val="001B301A"/>
    <w:rsid w:val="001B49C3"/>
    <w:rsid w:val="001C3383"/>
    <w:rsid w:val="001C4EAF"/>
    <w:rsid w:val="001D3E21"/>
    <w:rsid w:val="001D4A86"/>
    <w:rsid w:val="001D76F7"/>
    <w:rsid w:val="001E0FB7"/>
    <w:rsid w:val="001E1993"/>
    <w:rsid w:val="001E6419"/>
    <w:rsid w:val="001F0167"/>
    <w:rsid w:val="001F07F1"/>
    <w:rsid w:val="001F5FC9"/>
    <w:rsid w:val="00201632"/>
    <w:rsid w:val="00201DAA"/>
    <w:rsid w:val="002060E1"/>
    <w:rsid w:val="00210063"/>
    <w:rsid w:val="00211815"/>
    <w:rsid w:val="0021408B"/>
    <w:rsid w:val="00214A2E"/>
    <w:rsid w:val="00221294"/>
    <w:rsid w:val="002231B9"/>
    <w:rsid w:val="00223261"/>
    <w:rsid w:val="00225941"/>
    <w:rsid w:val="002270C2"/>
    <w:rsid w:val="00227BBC"/>
    <w:rsid w:val="00227CF4"/>
    <w:rsid w:val="00231A3F"/>
    <w:rsid w:val="0023200F"/>
    <w:rsid w:val="0023210C"/>
    <w:rsid w:val="00237B0A"/>
    <w:rsid w:val="002415B7"/>
    <w:rsid w:val="00242A20"/>
    <w:rsid w:val="00243114"/>
    <w:rsid w:val="002435D9"/>
    <w:rsid w:val="00244A28"/>
    <w:rsid w:val="00251B32"/>
    <w:rsid w:val="002564AE"/>
    <w:rsid w:val="002644EC"/>
    <w:rsid w:val="002664EA"/>
    <w:rsid w:val="002704DF"/>
    <w:rsid w:val="002725D6"/>
    <w:rsid w:val="00273619"/>
    <w:rsid w:val="002746F9"/>
    <w:rsid w:val="002827EF"/>
    <w:rsid w:val="002926BC"/>
    <w:rsid w:val="0029273E"/>
    <w:rsid w:val="00296AA6"/>
    <w:rsid w:val="002A2342"/>
    <w:rsid w:val="002A5053"/>
    <w:rsid w:val="002A5813"/>
    <w:rsid w:val="002B087A"/>
    <w:rsid w:val="002B0FFC"/>
    <w:rsid w:val="002B1BEE"/>
    <w:rsid w:val="002B3849"/>
    <w:rsid w:val="002B3BB0"/>
    <w:rsid w:val="002B5863"/>
    <w:rsid w:val="002C08B7"/>
    <w:rsid w:val="002C0909"/>
    <w:rsid w:val="002C124F"/>
    <w:rsid w:val="002C23EA"/>
    <w:rsid w:val="002C2A88"/>
    <w:rsid w:val="002C2C74"/>
    <w:rsid w:val="002C2DCD"/>
    <w:rsid w:val="002C385C"/>
    <w:rsid w:val="002C43FE"/>
    <w:rsid w:val="002C4FEB"/>
    <w:rsid w:val="002E082F"/>
    <w:rsid w:val="002E2A7F"/>
    <w:rsid w:val="002E5DDD"/>
    <w:rsid w:val="002F04DB"/>
    <w:rsid w:val="002F0A48"/>
    <w:rsid w:val="002F55A9"/>
    <w:rsid w:val="002F5DDE"/>
    <w:rsid w:val="002F5EC5"/>
    <w:rsid w:val="002F7DFD"/>
    <w:rsid w:val="003013C5"/>
    <w:rsid w:val="003047B4"/>
    <w:rsid w:val="00304918"/>
    <w:rsid w:val="00306774"/>
    <w:rsid w:val="0030707F"/>
    <w:rsid w:val="00310A65"/>
    <w:rsid w:val="00314A83"/>
    <w:rsid w:val="0032232E"/>
    <w:rsid w:val="00325BF0"/>
    <w:rsid w:val="0032714D"/>
    <w:rsid w:val="003300FD"/>
    <w:rsid w:val="00332E80"/>
    <w:rsid w:val="0034524F"/>
    <w:rsid w:val="003521DA"/>
    <w:rsid w:val="00352EDC"/>
    <w:rsid w:val="003574DC"/>
    <w:rsid w:val="00361529"/>
    <w:rsid w:val="0036568B"/>
    <w:rsid w:val="00366C96"/>
    <w:rsid w:val="00370B24"/>
    <w:rsid w:val="00370CE8"/>
    <w:rsid w:val="003724A6"/>
    <w:rsid w:val="00375146"/>
    <w:rsid w:val="00376EC5"/>
    <w:rsid w:val="00377080"/>
    <w:rsid w:val="003841AF"/>
    <w:rsid w:val="00386A66"/>
    <w:rsid w:val="003870F3"/>
    <w:rsid w:val="00396ABE"/>
    <w:rsid w:val="00396F55"/>
    <w:rsid w:val="003A1D5A"/>
    <w:rsid w:val="003A2D7C"/>
    <w:rsid w:val="003A5238"/>
    <w:rsid w:val="003B1397"/>
    <w:rsid w:val="003B4507"/>
    <w:rsid w:val="003B5EF1"/>
    <w:rsid w:val="003C550A"/>
    <w:rsid w:val="003C61B7"/>
    <w:rsid w:val="003D12D6"/>
    <w:rsid w:val="003D1EBE"/>
    <w:rsid w:val="003D3D22"/>
    <w:rsid w:val="003D704E"/>
    <w:rsid w:val="003E0B42"/>
    <w:rsid w:val="003F03FE"/>
    <w:rsid w:val="003F37DF"/>
    <w:rsid w:val="00401ED1"/>
    <w:rsid w:val="004036CA"/>
    <w:rsid w:val="00404143"/>
    <w:rsid w:val="004051B2"/>
    <w:rsid w:val="00406D69"/>
    <w:rsid w:val="00411450"/>
    <w:rsid w:val="0041392E"/>
    <w:rsid w:val="00426FD1"/>
    <w:rsid w:val="004302F8"/>
    <w:rsid w:val="004454C5"/>
    <w:rsid w:val="00446518"/>
    <w:rsid w:val="0044675F"/>
    <w:rsid w:val="00450B94"/>
    <w:rsid w:val="00451B44"/>
    <w:rsid w:val="0045244F"/>
    <w:rsid w:val="00452B86"/>
    <w:rsid w:val="004535E4"/>
    <w:rsid w:val="004617FD"/>
    <w:rsid w:val="00463064"/>
    <w:rsid w:val="0046588D"/>
    <w:rsid w:val="00465CA5"/>
    <w:rsid w:val="00466AFF"/>
    <w:rsid w:val="004728E3"/>
    <w:rsid w:val="00474197"/>
    <w:rsid w:val="004759FE"/>
    <w:rsid w:val="004767FF"/>
    <w:rsid w:val="004808A2"/>
    <w:rsid w:val="004824BF"/>
    <w:rsid w:val="0048369B"/>
    <w:rsid w:val="0048503C"/>
    <w:rsid w:val="00486938"/>
    <w:rsid w:val="00492908"/>
    <w:rsid w:val="00496B25"/>
    <w:rsid w:val="004A024E"/>
    <w:rsid w:val="004A2EC9"/>
    <w:rsid w:val="004A60D4"/>
    <w:rsid w:val="004A66B0"/>
    <w:rsid w:val="004B2051"/>
    <w:rsid w:val="004B761D"/>
    <w:rsid w:val="004C0899"/>
    <w:rsid w:val="004C2C7F"/>
    <w:rsid w:val="004C370E"/>
    <w:rsid w:val="004C5A79"/>
    <w:rsid w:val="004D172F"/>
    <w:rsid w:val="004D24A3"/>
    <w:rsid w:val="004D2DA4"/>
    <w:rsid w:val="004E0391"/>
    <w:rsid w:val="004E197A"/>
    <w:rsid w:val="004F034C"/>
    <w:rsid w:val="004F0859"/>
    <w:rsid w:val="004F1282"/>
    <w:rsid w:val="004F1F66"/>
    <w:rsid w:val="004F2789"/>
    <w:rsid w:val="004F4394"/>
    <w:rsid w:val="004F69C5"/>
    <w:rsid w:val="004F6D4B"/>
    <w:rsid w:val="004F7708"/>
    <w:rsid w:val="00500F7E"/>
    <w:rsid w:val="005043EB"/>
    <w:rsid w:val="005074EF"/>
    <w:rsid w:val="00510909"/>
    <w:rsid w:val="00513A2E"/>
    <w:rsid w:val="00517813"/>
    <w:rsid w:val="00517C94"/>
    <w:rsid w:val="005267A8"/>
    <w:rsid w:val="00530013"/>
    <w:rsid w:val="00531800"/>
    <w:rsid w:val="005447CF"/>
    <w:rsid w:val="005453AF"/>
    <w:rsid w:val="005457BF"/>
    <w:rsid w:val="005531A8"/>
    <w:rsid w:val="005558C4"/>
    <w:rsid w:val="0056005C"/>
    <w:rsid w:val="00561FC9"/>
    <w:rsid w:val="0056465E"/>
    <w:rsid w:val="00565ACF"/>
    <w:rsid w:val="00566AE9"/>
    <w:rsid w:val="00570674"/>
    <w:rsid w:val="00570D4C"/>
    <w:rsid w:val="005711DD"/>
    <w:rsid w:val="00576DF3"/>
    <w:rsid w:val="00577C21"/>
    <w:rsid w:val="00581478"/>
    <w:rsid w:val="00582EB3"/>
    <w:rsid w:val="005848C0"/>
    <w:rsid w:val="00584AFB"/>
    <w:rsid w:val="0058513C"/>
    <w:rsid w:val="00585CF0"/>
    <w:rsid w:val="00591199"/>
    <w:rsid w:val="005949C4"/>
    <w:rsid w:val="00596A24"/>
    <w:rsid w:val="005A5D1B"/>
    <w:rsid w:val="005B30BF"/>
    <w:rsid w:val="005B3F8B"/>
    <w:rsid w:val="005C1B30"/>
    <w:rsid w:val="005C1FEA"/>
    <w:rsid w:val="005C3DCA"/>
    <w:rsid w:val="005D7874"/>
    <w:rsid w:val="005D7AE4"/>
    <w:rsid w:val="005E2B50"/>
    <w:rsid w:val="005F0ECF"/>
    <w:rsid w:val="00600198"/>
    <w:rsid w:val="00600E40"/>
    <w:rsid w:val="006046B9"/>
    <w:rsid w:val="0060735A"/>
    <w:rsid w:val="006125AE"/>
    <w:rsid w:val="006157D1"/>
    <w:rsid w:val="006159F1"/>
    <w:rsid w:val="00617D4A"/>
    <w:rsid w:val="00623BDC"/>
    <w:rsid w:val="00625A97"/>
    <w:rsid w:val="00627565"/>
    <w:rsid w:val="0063316E"/>
    <w:rsid w:val="00640A69"/>
    <w:rsid w:val="0064299D"/>
    <w:rsid w:val="00644E80"/>
    <w:rsid w:val="00651DB6"/>
    <w:rsid w:val="00656299"/>
    <w:rsid w:val="00657DA9"/>
    <w:rsid w:val="006611DA"/>
    <w:rsid w:val="00664A92"/>
    <w:rsid w:val="00667DD4"/>
    <w:rsid w:val="006720C2"/>
    <w:rsid w:val="00673261"/>
    <w:rsid w:val="006945B4"/>
    <w:rsid w:val="006A18C1"/>
    <w:rsid w:val="006A22D8"/>
    <w:rsid w:val="006A2374"/>
    <w:rsid w:val="006A3D62"/>
    <w:rsid w:val="006B013D"/>
    <w:rsid w:val="006B427E"/>
    <w:rsid w:val="006B4CEE"/>
    <w:rsid w:val="006B5813"/>
    <w:rsid w:val="006B7503"/>
    <w:rsid w:val="006C3B93"/>
    <w:rsid w:val="006E3285"/>
    <w:rsid w:val="006F19A5"/>
    <w:rsid w:val="00704E48"/>
    <w:rsid w:val="007113CA"/>
    <w:rsid w:val="00712A4D"/>
    <w:rsid w:val="00713ACD"/>
    <w:rsid w:val="007148F3"/>
    <w:rsid w:val="0071701B"/>
    <w:rsid w:val="00721B2B"/>
    <w:rsid w:val="0072451A"/>
    <w:rsid w:val="00733469"/>
    <w:rsid w:val="0073671F"/>
    <w:rsid w:val="00737438"/>
    <w:rsid w:val="00740924"/>
    <w:rsid w:val="00742F4C"/>
    <w:rsid w:val="00743603"/>
    <w:rsid w:val="00745275"/>
    <w:rsid w:val="007471F0"/>
    <w:rsid w:val="00753A6A"/>
    <w:rsid w:val="00755DF2"/>
    <w:rsid w:val="007561B0"/>
    <w:rsid w:val="00757A08"/>
    <w:rsid w:val="00762EB5"/>
    <w:rsid w:val="00770019"/>
    <w:rsid w:val="00770D3A"/>
    <w:rsid w:val="00777285"/>
    <w:rsid w:val="00787770"/>
    <w:rsid w:val="00787DE9"/>
    <w:rsid w:val="007934B2"/>
    <w:rsid w:val="007A2AEB"/>
    <w:rsid w:val="007A75A5"/>
    <w:rsid w:val="007A7718"/>
    <w:rsid w:val="007B048B"/>
    <w:rsid w:val="007B21DD"/>
    <w:rsid w:val="007B27BE"/>
    <w:rsid w:val="007B3F50"/>
    <w:rsid w:val="007C154D"/>
    <w:rsid w:val="007C42ED"/>
    <w:rsid w:val="007C7DA9"/>
    <w:rsid w:val="007C7EB1"/>
    <w:rsid w:val="007D1029"/>
    <w:rsid w:val="007D45B7"/>
    <w:rsid w:val="007D56F9"/>
    <w:rsid w:val="007D5F3E"/>
    <w:rsid w:val="007D6183"/>
    <w:rsid w:val="007D6786"/>
    <w:rsid w:val="007E3655"/>
    <w:rsid w:val="007E377E"/>
    <w:rsid w:val="007F0005"/>
    <w:rsid w:val="007F3199"/>
    <w:rsid w:val="007F36D2"/>
    <w:rsid w:val="007F3BEE"/>
    <w:rsid w:val="007F78DA"/>
    <w:rsid w:val="00806ECD"/>
    <w:rsid w:val="008111A0"/>
    <w:rsid w:val="00822439"/>
    <w:rsid w:val="00823B43"/>
    <w:rsid w:val="00830943"/>
    <w:rsid w:val="008327D6"/>
    <w:rsid w:val="00837E42"/>
    <w:rsid w:val="00840274"/>
    <w:rsid w:val="008431FE"/>
    <w:rsid w:val="008479D7"/>
    <w:rsid w:val="00850854"/>
    <w:rsid w:val="008515B6"/>
    <w:rsid w:val="00853A45"/>
    <w:rsid w:val="00854EE3"/>
    <w:rsid w:val="0086356E"/>
    <w:rsid w:val="00863F1C"/>
    <w:rsid w:val="00864EB4"/>
    <w:rsid w:val="008650A8"/>
    <w:rsid w:val="00871FC3"/>
    <w:rsid w:val="00873B5D"/>
    <w:rsid w:val="00877E66"/>
    <w:rsid w:val="008909CA"/>
    <w:rsid w:val="00891BBF"/>
    <w:rsid w:val="008934BE"/>
    <w:rsid w:val="008A21FB"/>
    <w:rsid w:val="008B6835"/>
    <w:rsid w:val="008C790C"/>
    <w:rsid w:val="008D6709"/>
    <w:rsid w:val="008D690C"/>
    <w:rsid w:val="008E2C10"/>
    <w:rsid w:val="008E2E63"/>
    <w:rsid w:val="008E495C"/>
    <w:rsid w:val="008E7020"/>
    <w:rsid w:val="008F4107"/>
    <w:rsid w:val="008F4DF2"/>
    <w:rsid w:val="00904E73"/>
    <w:rsid w:val="00905334"/>
    <w:rsid w:val="009056D0"/>
    <w:rsid w:val="0090619E"/>
    <w:rsid w:val="0090638C"/>
    <w:rsid w:val="0090675A"/>
    <w:rsid w:val="00906DC5"/>
    <w:rsid w:val="00917A17"/>
    <w:rsid w:val="00917E0A"/>
    <w:rsid w:val="00923FFA"/>
    <w:rsid w:val="00927481"/>
    <w:rsid w:val="00931090"/>
    <w:rsid w:val="00951AF9"/>
    <w:rsid w:val="009574E5"/>
    <w:rsid w:val="0096407B"/>
    <w:rsid w:val="00965495"/>
    <w:rsid w:val="00967321"/>
    <w:rsid w:val="00970269"/>
    <w:rsid w:val="009711A4"/>
    <w:rsid w:val="009726E8"/>
    <w:rsid w:val="009744EF"/>
    <w:rsid w:val="00975E8E"/>
    <w:rsid w:val="0098047E"/>
    <w:rsid w:val="00981BE9"/>
    <w:rsid w:val="009852F2"/>
    <w:rsid w:val="009873B4"/>
    <w:rsid w:val="00990472"/>
    <w:rsid w:val="00990A78"/>
    <w:rsid w:val="0099701E"/>
    <w:rsid w:val="009A1993"/>
    <w:rsid w:val="009A3476"/>
    <w:rsid w:val="009A3804"/>
    <w:rsid w:val="009A488F"/>
    <w:rsid w:val="009A4AC2"/>
    <w:rsid w:val="009A649C"/>
    <w:rsid w:val="009A6B08"/>
    <w:rsid w:val="009A6B8C"/>
    <w:rsid w:val="009B0EE3"/>
    <w:rsid w:val="009B60E8"/>
    <w:rsid w:val="009B72D4"/>
    <w:rsid w:val="009C0099"/>
    <w:rsid w:val="009C23BC"/>
    <w:rsid w:val="009C3608"/>
    <w:rsid w:val="009C3740"/>
    <w:rsid w:val="009C7C06"/>
    <w:rsid w:val="009D0103"/>
    <w:rsid w:val="009D1674"/>
    <w:rsid w:val="009D2D18"/>
    <w:rsid w:val="009E36F6"/>
    <w:rsid w:val="009E4E80"/>
    <w:rsid w:val="009E6656"/>
    <w:rsid w:val="009E67C4"/>
    <w:rsid w:val="009E7845"/>
    <w:rsid w:val="009E7A7A"/>
    <w:rsid w:val="009F2D53"/>
    <w:rsid w:val="009F3601"/>
    <w:rsid w:val="009F4068"/>
    <w:rsid w:val="009F7755"/>
    <w:rsid w:val="00A04882"/>
    <w:rsid w:val="00A05D3A"/>
    <w:rsid w:val="00A06130"/>
    <w:rsid w:val="00A06DF2"/>
    <w:rsid w:val="00A075F3"/>
    <w:rsid w:val="00A07697"/>
    <w:rsid w:val="00A0784A"/>
    <w:rsid w:val="00A13475"/>
    <w:rsid w:val="00A14703"/>
    <w:rsid w:val="00A14E95"/>
    <w:rsid w:val="00A20FCC"/>
    <w:rsid w:val="00A213AF"/>
    <w:rsid w:val="00A27875"/>
    <w:rsid w:val="00A31FD0"/>
    <w:rsid w:val="00A41C1C"/>
    <w:rsid w:val="00A43FA7"/>
    <w:rsid w:val="00A46855"/>
    <w:rsid w:val="00A503C1"/>
    <w:rsid w:val="00A51333"/>
    <w:rsid w:val="00A52DB5"/>
    <w:rsid w:val="00A5476A"/>
    <w:rsid w:val="00A55199"/>
    <w:rsid w:val="00A61FD4"/>
    <w:rsid w:val="00A633AD"/>
    <w:rsid w:val="00A64255"/>
    <w:rsid w:val="00A64E65"/>
    <w:rsid w:val="00A67F92"/>
    <w:rsid w:val="00A70ADD"/>
    <w:rsid w:val="00A726CC"/>
    <w:rsid w:val="00A769BE"/>
    <w:rsid w:val="00A76B4A"/>
    <w:rsid w:val="00A76B8B"/>
    <w:rsid w:val="00A7780F"/>
    <w:rsid w:val="00A81A7C"/>
    <w:rsid w:val="00A8203B"/>
    <w:rsid w:val="00A85278"/>
    <w:rsid w:val="00A91CE9"/>
    <w:rsid w:val="00AA03A1"/>
    <w:rsid w:val="00AA2A23"/>
    <w:rsid w:val="00AA6BB8"/>
    <w:rsid w:val="00AA6C63"/>
    <w:rsid w:val="00AA745A"/>
    <w:rsid w:val="00AA7CBD"/>
    <w:rsid w:val="00AB34A7"/>
    <w:rsid w:val="00AB70E2"/>
    <w:rsid w:val="00AB7311"/>
    <w:rsid w:val="00AC15C3"/>
    <w:rsid w:val="00AC1772"/>
    <w:rsid w:val="00AC1D20"/>
    <w:rsid w:val="00AE1C15"/>
    <w:rsid w:val="00AE37B0"/>
    <w:rsid w:val="00AF107D"/>
    <w:rsid w:val="00AF2E91"/>
    <w:rsid w:val="00AF3294"/>
    <w:rsid w:val="00AF6DCB"/>
    <w:rsid w:val="00AF6E4E"/>
    <w:rsid w:val="00AF7618"/>
    <w:rsid w:val="00B10DCC"/>
    <w:rsid w:val="00B11422"/>
    <w:rsid w:val="00B11B6D"/>
    <w:rsid w:val="00B13FD2"/>
    <w:rsid w:val="00B1640B"/>
    <w:rsid w:val="00B16CB1"/>
    <w:rsid w:val="00B175DB"/>
    <w:rsid w:val="00B252E9"/>
    <w:rsid w:val="00B25308"/>
    <w:rsid w:val="00B27434"/>
    <w:rsid w:val="00B34AFA"/>
    <w:rsid w:val="00B407E6"/>
    <w:rsid w:val="00B43EDC"/>
    <w:rsid w:val="00B444D2"/>
    <w:rsid w:val="00B46636"/>
    <w:rsid w:val="00B47B90"/>
    <w:rsid w:val="00B507EC"/>
    <w:rsid w:val="00B5385F"/>
    <w:rsid w:val="00B648BF"/>
    <w:rsid w:val="00B64D89"/>
    <w:rsid w:val="00B71101"/>
    <w:rsid w:val="00B713CE"/>
    <w:rsid w:val="00B733C0"/>
    <w:rsid w:val="00B74AD5"/>
    <w:rsid w:val="00B77E97"/>
    <w:rsid w:val="00B80548"/>
    <w:rsid w:val="00B815A2"/>
    <w:rsid w:val="00B83173"/>
    <w:rsid w:val="00B837E5"/>
    <w:rsid w:val="00B86C7A"/>
    <w:rsid w:val="00B87267"/>
    <w:rsid w:val="00B90BB3"/>
    <w:rsid w:val="00B91F9D"/>
    <w:rsid w:val="00B9201B"/>
    <w:rsid w:val="00B96059"/>
    <w:rsid w:val="00B9625C"/>
    <w:rsid w:val="00BA2A0C"/>
    <w:rsid w:val="00BA3DCA"/>
    <w:rsid w:val="00BA655C"/>
    <w:rsid w:val="00BB45A4"/>
    <w:rsid w:val="00BC378D"/>
    <w:rsid w:val="00BC4009"/>
    <w:rsid w:val="00BC6882"/>
    <w:rsid w:val="00BC7FD5"/>
    <w:rsid w:val="00BD2F1F"/>
    <w:rsid w:val="00BD31F2"/>
    <w:rsid w:val="00BD4557"/>
    <w:rsid w:val="00BE2B5B"/>
    <w:rsid w:val="00BE3D8E"/>
    <w:rsid w:val="00BE76F4"/>
    <w:rsid w:val="00BF1418"/>
    <w:rsid w:val="00BF477D"/>
    <w:rsid w:val="00C02ED7"/>
    <w:rsid w:val="00C02F0F"/>
    <w:rsid w:val="00C10C8D"/>
    <w:rsid w:val="00C11306"/>
    <w:rsid w:val="00C11D65"/>
    <w:rsid w:val="00C1387D"/>
    <w:rsid w:val="00C140DD"/>
    <w:rsid w:val="00C22557"/>
    <w:rsid w:val="00C247FD"/>
    <w:rsid w:val="00C32296"/>
    <w:rsid w:val="00C34210"/>
    <w:rsid w:val="00C43F56"/>
    <w:rsid w:val="00C4552E"/>
    <w:rsid w:val="00C5032C"/>
    <w:rsid w:val="00C542A8"/>
    <w:rsid w:val="00C577DB"/>
    <w:rsid w:val="00C60FD7"/>
    <w:rsid w:val="00C61184"/>
    <w:rsid w:val="00C63545"/>
    <w:rsid w:val="00C6685D"/>
    <w:rsid w:val="00C67E63"/>
    <w:rsid w:val="00C71FF0"/>
    <w:rsid w:val="00C74CD6"/>
    <w:rsid w:val="00C86BB2"/>
    <w:rsid w:val="00C9064E"/>
    <w:rsid w:val="00C92B3C"/>
    <w:rsid w:val="00C92CBF"/>
    <w:rsid w:val="00C938D6"/>
    <w:rsid w:val="00C951F0"/>
    <w:rsid w:val="00C9633A"/>
    <w:rsid w:val="00CB15D4"/>
    <w:rsid w:val="00CB1679"/>
    <w:rsid w:val="00CB1BA5"/>
    <w:rsid w:val="00CC1906"/>
    <w:rsid w:val="00CC5078"/>
    <w:rsid w:val="00CD1E12"/>
    <w:rsid w:val="00CD2CD2"/>
    <w:rsid w:val="00CD75A7"/>
    <w:rsid w:val="00CE0BFC"/>
    <w:rsid w:val="00CF0695"/>
    <w:rsid w:val="00D03F68"/>
    <w:rsid w:val="00D06608"/>
    <w:rsid w:val="00D12911"/>
    <w:rsid w:val="00D150AE"/>
    <w:rsid w:val="00D15F68"/>
    <w:rsid w:val="00D16CC1"/>
    <w:rsid w:val="00D20985"/>
    <w:rsid w:val="00D246A7"/>
    <w:rsid w:val="00D313A1"/>
    <w:rsid w:val="00D350F0"/>
    <w:rsid w:val="00D35B10"/>
    <w:rsid w:val="00D40150"/>
    <w:rsid w:val="00D41F9E"/>
    <w:rsid w:val="00D43FA1"/>
    <w:rsid w:val="00D446A1"/>
    <w:rsid w:val="00D50627"/>
    <w:rsid w:val="00D520F3"/>
    <w:rsid w:val="00D52C2C"/>
    <w:rsid w:val="00D576DF"/>
    <w:rsid w:val="00D63E78"/>
    <w:rsid w:val="00D64987"/>
    <w:rsid w:val="00D65421"/>
    <w:rsid w:val="00D66E8A"/>
    <w:rsid w:val="00D67108"/>
    <w:rsid w:val="00D71105"/>
    <w:rsid w:val="00D77BF7"/>
    <w:rsid w:val="00D84F67"/>
    <w:rsid w:val="00D87803"/>
    <w:rsid w:val="00D924D3"/>
    <w:rsid w:val="00D92C5C"/>
    <w:rsid w:val="00D9355B"/>
    <w:rsid w:val="00D93BC2"/>
    <w:rsid w:val="00D966CC"/>
    <w:rsid w:val="00DA0BA7"/>
    <w:rsid w:val="00DA5AA9"/>
    <w:rsid w:val="00DA6CAD"/>
    <w:rsid w:val="00DA7000"/>
    <w:rsid w:val="00DA7E4B"/>
    <w:rsid w:val="00DC00EE"/>
    <w:rsid w:val="00DC21F8"/>
    <w:rsid w:val="00DD263E"/>
    <w:rsid w:val="00DE1F63"/>
    <w:rsid w:val="00DE54D6"/>
    <w:rsid w:val="00DF0B3F"/>
    <w:rsid w:val="00DF24FE"/>
    <w:rsid w:val="00DF53AC"/>
    <w:rsid w:val="00E0696B"/>
    <w:rsid w:val="00E06D28"/>
    <w:rsid w:val="00E11778"/>
    <w:rsid w:val="00E14384"/>
    <w:rsid w:val="00E15A5A"/>
    <w:rsid w:val="00E24E1B"/>
    <w:rsid w:val="00E26510"/>
    <w:rsid w:val="00E26FFE"/>
    <w:rsid w:val="00E30DDC"/>
    <w:rsid w:val="00E31E44"/>
    <w:rsid w:val="00E32E54"/>
    <w:rsid w:val="00E334C3"/>
    <w:rsid w:val="00E3509B"/>
    <w:rsid w:val="00E414B9"/>
    <w:rsid w:val="00E41C83"/>
    <w:rsid w:val="00E507AE"/>
    <w:rsid w:val="00E51B63"/>
    <w:rsid w:val="00E533D1"/>
    <w:rsid w:val="00E54C3B"/>
    <w:rsid w:val="00E568AC"/>
    <w:rsid w:val="00E6086A"/>
    <w:rsid w:val="00E652BF"/>
    <w:rsid w:val="00E67477"/>
    <w:rsid w:val="00E70FB1"/>
    <w:rsid w:val="00E71028"/>
    <w:rsid w:val="00E72626"/>
    <w:rsid w:val="00E7283F"/>
    <w:rsid w:val="00E768BF"/>
    <w:rsid w:val="00E76DC3"/>
    <w:rsid w:val="00E81AF0"/>
    <w:rsid w:val="00E836FE"/>
    <w:rsid w:val="00E854B2"/>
    <w:rsid w:val="00E854DC"/>
    <w:rsid w:val="00E87548"/>
    <w:rsid w:val="00E9068A"/>
    <w:rsid w:val="00E929AA"/>
    <w:rsid w:val="00E96E81"/>
    <w:rsid w:val="00EA42DC"/>
    <w:rsid w:val="00EA44F6"/>
    <w:rsid w:val="00EB1D06"/>
    <w:rsid w:val="00EB525E"/>
    <w:rsid w:val="00EC32E2"/>
    <w:rsid w:val="00ED003C"/>
    <w:rsid w:val="00ED00FE"/>
    <w:rsid w:val="00ED05F0"/>
    <w:rsid w:val="00EE127B"/>
    <w:rsid w:val="00EE5433"/>
    <w:rsid w:val="00EE578D"/>
    <w:rsid w:val="00EE7D1B"/>
    <w:rsid w:val="00EF31F8"/>
    <w:rsid w:val="00EF5B63"/>
    <w:rsid w:val="00F00958"/>
    <w:rsid w:val="00F00D68"/>
    <w:rsid w:val="00F11C31"/>
    <w:rsid w:val="00F14A2D"/>
    <w:rsid w:val="00F15A9A"/>
    <w:rsid w:val="00F16BC3"/>
    <w:rsid w:val="00F173EF"/>
    <w:rsid w:val="00F246E1"/>
    <w:rsid w:val="00F26F94"/>
    <w:rsid w:val="00F27DD4"/>
    <w:rsid w:val="00F31BB5"/>
    <w:rsid w:val="00F33835"/>
    <w:rsid w:val="00F339E3"/>
    <w:rsid w:val="00F357ED"/>
    <w:rsid w:val="00F41C90"/>
    <w:rsid w:val="00F47675"/>
    <w:rsid w:val="00F50F8A"/>
    <w:rsid w:val="00F53BCC"/>
    <w:rsid w:val="00F550C4"/>
    <w:rsid w:val="00F571E5"/>
    <w:rsid w:val="00F57840"/>
    <w:rsid w:val="00F60A1C"/>
    <w:rsid w:val="00F66358"/>
    <w:rsid w:val="00F67301"/>
    <w:rsid w:val="00F67348"/>
    <w:rsid w:val="00F71A95"/>
    <w:rsid w:val="00F835D4"/>
    <w:rsid w:val="00F905E1"/>
    <w:rsid w:val="00F90BD5"/>
    <w:rsid w:val="00F9123E"/>
    <w:rsid w:val="00F922C0"/>
    <w:rsid w:val="00F94BD6"/>
    <w:rsid w:val="00F96357"/>
    <w:rsid w:val="00FA3F53"/>
    <w:rsid w:val="00FA46AE"/>
    <w:rsid w:val="00FA6563"/>
    <w:rsid w:val="00FA67E6"/>
    <w:rsid w:val="00FC2B4D"/>
    <w:rsid w:val="00FD092D"/>
    <w:rsid w:val="00FD30F3"/>
    <w:rsid w:val="00FD388D"/>
    <w:rsid w:val="00FE2367"/>
    <w:rsid w:val="00FE599A"/>
    <w:rsid w:val="00FF1795"/>
    <w:rsid w:val="00FF293C"/>
    <w:rsid w:val="00FF3278"/>
    <w:rsid w:val="00FF3C98"/>
    <w:rsid w:val="00FF5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9D581"/>
  <w15:docId w15:val="{D31D8017-562B-451E-B97A-D1D83E7E3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19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tulo1">
    <w:name w:val="heading 1"/>
    <w:basedOn w:val="Normal"/>
    <w:next w:val="Normal"/>
    <w:link w:val="Ttulo1Carter"/>
    <w:uiPriority w:val="9"/>
    <w:qFormat/>
    <w:rsid w:val="00A76B4A"/>
    <w:pPr>
      <w:keepNext/>
      <w:keepLines/>
      <w:spacing w:before="240" w:line="360" w:lineRule="auto"/>
      <w:jc w:val="center"/>
      <w:outlineLvl w:val="0"/>
    </w:pPr>
    <w:rPr>
      <w:rFonts w:eastAsiaTheme="majorEastAsia" w:cstheme="majorBidi"/>
      <w:b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47419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AF107D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463064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63064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E11778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E11778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E11778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11778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11778"/>
    <w:rPr>
      <w:b/>
      <w:bCs/>
      <w:sz w:val="20"/>
      <w:szCs w:val="20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4741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A76B4A"/>
    <w:rPr>
      <w:rFonts w:ascii="Times New Roman" w:eastAsiaTheme="majorEastAsia" w:hAnsi="Times New Roman" w:cstheme="majorBidi"/>
      <w:b/>
      <w:sz w:val="24"/>
      <w:szCs w:val="32"/>
    </w:rPr>
  </w:style>
  <w:style w:type="table" w:styleId="TabelacomGrelha">
    <w:name w:val="Table Grid"/>
    <w:basedOn w:val="Tabelanormal"/>
    <w:uiPriority w:val="39"/>
    <w:rsid w:val="00043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link w:val="SemEspaamentoCarter"/>
    <w:uiPriority w:val="1"/>
    <w:qFormat/>
    <w:rsid w:val="000E56B8"/>
    <w:pPr>
      <w:spacing w:after="0" w:line="240" w:lineRule="auto"/>
    </w:pPr>
  </w:style>
  <w:style w:type="character" w:styleId="Hiperligao">
    <w:name w:val="Hyperlink"/>
    <w:basedOn w:val="Tipodeletrapredefinidodopargrafo"/>
    <w:uiPriority w:val="99"/>
    <w:unhideWhenUsed/>
    <w:rsid w:val="000E56B8"/>
    <w:rPr>
      <w:color w:val="0563C1" w:themeColor="hyperlink"/>
      <w:u w:val="single"/>
    </w:r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0E56B8"/>
  </w:style>
  <w:style w:type="paragraph" w:styleId="Reviso">
    <w:name w:val="Revision"/>
    <w:hidden/>
    <w:uiPriority w:val="99"/>
    <w:semiHidden/>
    <w:rsid w:val="004D2DA4"/>
    <w:pPr>
      <w:spacing w:after="0" w:line="240" w:lineRule="auto"/>
    </w:p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7113CA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F14A2D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14A2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odap">
    <w:name w:val="footer"/>
    <w:basedOn w:val="Normal"/>
    <w:link w:val="RodapCarter"/>
    <w:uiPriority w:val="99"/>
    <w:unhideWhenUsed/>
    <w:rsid w:val="00F14A2D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F14A2D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AF10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x-doi">
    <w:name w:val="dx-doi"/>
    <w:basedOn w:val="Normal"/>
    <w:rsid w:val="00951AF9"/>
    <w:pPr>
      <w:spacing w:before="100" w:beforeAutospacing="1" w:after="100" w:afterAutospacing="1"/>
    </w:pPr>
    <w:rPr>
      <w:lang w:eastAsia="pt-PT"/>
    </w:rPr>
  </w:style>
  <w:style w:type="paragraph" w:styleId="NormalWeb">
    <w:name w:val="Normal (Web)"/>
    <w:basedOn w:val="Normal"/>
    <w:uiPriority w:val="99"/>
    <w:unhideWhenUsed/>
    <w:rsid w:val="00951AF9"/>
    <w:pPr>
      <w:spacing w:before="100" w:beforeAutospacing="1" w:after="100" w:afterAutospacing="1"/>
    </w:pPr>
    <w:rPr>
      <w:lang w:eastAsia="pt-PT"/>
    </w:rPr>
  </w:style>
  <w:style w:type="character" w:styleId="nfase">
    <w:name w:val="Emphasis"/>
    <w:basedOn w:val="Tipodeletrapredefinidodopargrafo"/>
    <w:uiPriority w:val="20"/>
    <w:qFormat/>
    <w:rsid w:val="00951AF9"/>
    <w:rPr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951AF9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character" w:customStyle="1" w:styleId="MenoNoResolvida2">
    <w:name w:val="Menção Não Resolvida2"/>
    <w:basedOn w:val="Tipodeletrapredefinidodopargrafo"/>
    <w:uiPriority w:val="99"/>
    <w:semiHidden/>
    <w:unhideWhenUsed/>
    <w:rsid w:val="00C11D6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0D681A"/>
    <w:rPr>
      <w:color w:val="954F72" w:themeColor="followedHyperlink"/>
      <w:u w:val="single"/>
    </w:rPr>
  </w:style>
  <w:style w:type="table" w:customStyle="1" w:styleId="Tabelacomgrelha1">
    <w:name w:val="Tabela com grelha1"/>
    <w:basedOn w:val="Tabelanormal"/>
    <w:uiPriority w:val="39"/>
    <w:rsid w:val="00770019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elha2">
    <w:name w:val="Tabela com grelha2"/>
    <w:basedOn w:val="Tabelanormal"/>
    <w:next w:val="TabelacomGrelha"/>
    <w:uiPriority w:val="39"/>
    <w:rsid w:val="00770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NoResolvida">
    <w:name w:val="Unresolved Mention"/>
    <w:basedOn w:val="Tipodeletrapredefinidodopargrafo"/>
    <w:uiPriority w:val="99"/>
    <w:semiHidden/>
    <w:unhideWhenUsed/>
    <w:rsid w:val="00B11B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1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rcid.org/0000-0002-6390-9866" TargetMode="External"/><Relationship Id="rId18" Type="http://schemas.openxmlformats.org/officeDocument/2006/relationships/hyperlink" Target="https://orcid.org/0000-0002-6726-2254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rgomes@psi.uminho.pt" TargetMode="External"/><Relationship Id="rId17" Type="http://schemas.openxmlformats.org/officeDocument/2006/relationships/hyperlink" Target="mailto:liliana.magalhaes2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rcid.org/0000-0002-0491-252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rcid.org/0000-0001-5458-5153" TargetMode="External"/><Relationship Id="rId5" Type="http://schemas.openxmlformats.org/officeDocument/2006/relationships/styles" Target="styles.xml"/><Relationship Id="rId15" Type="http://schemas.openxmlformats.org/officeDocument/2006/relationships/hyperlink" Target="https://orcid.org/0000-0002-9881-3514" TargetMode="External"/><Relationship Id="rId10" Type="http://schemas.openxmlformats.org/officeDocument/2006/relationships/hyperlink" Target="mailto:a86967@alunos.uminho.pt" TargetMode="External"/><Relationship Id="rId19" Type="http://schemas.openxmlformats.org/officeDocument/2006/relationships/hyperlink" Target="mailto:rgomes@psi.uminho.pt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cmorais@porto.ucp.p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3D619CEF021C45AE4C72DD04584183" ma:contentTypeVersion="11" ma:contentTypeDescription="Criar um novo documento." ma:contentTypeScope="" ma:versionID="1d5e693a32f6be41d02632d3f621cd7a">
  <xsd:schema xmlns:xsd="http://www.w3.org/2001/XMLSchema" xmlns:xs="http://www.w3.org/2001/XMLSchema" xmlns:p="http://schemas.microsoft.com/office/2006/metadata/properties" xmlns:ns3="b7505017-7640-4c0b-969f-0c7a4cdf2ab6" targetNamespace="http://schemas.microsoft.com/office/2006/metadata/properties" ma:root="true" ma:fieldsID="c5e6f185ad5ccea956083dd339c22a5b" ns3:_="">
    <xsd:import namespace="b7505017-7640-4c0b-969f-0c7a4cdf2a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05017-7640-4c0b-969f-0c7a4cdf2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C69CD-DF08-4E14-A04D-3011CC9D74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E2811B-E6B1-4C8B-94E8-558064F152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86176C-27BD-41BF-9FF6-840B16DB4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05017-7640-4c0b-969f-0c7a4cdf2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DDEEB0-87AB-4AC2-9DB3-805F82DDC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03</Words>
  <Characters>218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Nogueira</dc:creator>
  <cp:keywords/>
  <dc:description/>
  <cp:lastModifiedBy>António Rui Silva Gomes</cp:lastModifiedBy>
  <cp:revision>4</cp:revision>
  <dcterms:created xsi:type="dcterms:W3CDTF">2022-11-04T14:25:00Z</dcterms:created>
  <dcterms:modified xsi:type="dcterms:W3CDTF">2022-11-0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3D619CEF021C45AE4C72DD04584183</vt:lpwstr>
  </property>
</Properties>
</file>